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18DF2" w14:textId="1F8B0313" w:rsidR="009E287E" w:rsidRPr="00130E8A" w:rsidRDefault="009E287E" w:rsidP="009E287E">
      <w:pPr>
        <w:spacing w:line="560" w:lineRule="exact"/>
        <w:rPr>
          <w:rStyle w:val="fontstyle01"/>
          <w:rFonts w:ascii="楷体" w:eastAsia="楷体" w:hAnsi="楷体" w:cs="Times New Roman" w:hint="default"/>
        </w:rPr>
      </w:pPr>
      <w:r w:rsidRPr="00130E8A">
        <w:rPr>
          <w:rStyle w:val="fontstyle01"/>
          <w:rFonts w:ascii="楷体" w:eastAsia="楷体" w:hAnsi="楷体" w:cs="Times New Roman" w:hint="default"/>
        </w:rPr>
        <w:t>附件</w:t>
      </w:r>
      <w:r w:rsidR="00A53D06" w:rsidRPr="00130E8A">
        <w:rPr>
          <w:rStyle w:val="fontstyle01"/>
          <w:rFonts w:ascii="楷体" w:eastAsia="楷体" w:hAnsi="楷体" w:cs="Times New Roman" w:hint="default"/>
        </w:rPr>
        <w:t>1</w:t>
      </w:r>
    </w:p>
    <w:p w14:paraId="4FCF4598" w14:textId="40DE86C2" w:rsidR="009E287E" w:rsidRPr="00130E8A" w:rsidRDefault="009E287E" w:rsidP="009E287E">
      <w:pPr>
        <w:spacing w:line="560" w:lineRule="exact"/>
        <w:jc w:val="center"/>
        <w:rPr>
          <w:rFonts w:ascii="楷体" w:eastAsia="楷体" w:hAnsi="楷体" w:cs="Times New Roman"/>
          <w:sz w:val="32"/>
          <w:szCs w:val="28"/>
        </w:rPr>
      </w:pPr>
      <w:r w:rsidRPr="00130E8A">
        <w:rPr>
          <w:rFonts w:ascii="楷体" w:eastAsia="楷体" w:hAnsi="楷体" w:cs="Times New Roman"/>
          <w:sz w:val="32"/>
          <w:szCs w:val="28"/>
        </w:rPr>
        <w:t>东南大学202</w:t>
      </w:r>
      <w:r w:rsidR="00130E8A" w:rsidRPr="00130E8A">
        <w:rPr>
          <w:rFonts w:ascii="楷体" w:eastAsia="楷体" w:hAnsi="楷体" w:cs="Times New Roman" w:hint="eastAsia"/>
          <w:sz w:val="32"/>
          <w:szCs w:val="28"/>
        </w:rPr>
        <w:t>4</w:t>
      </w:r>
      <w:r w:rsidRPr="00130E8A">
        <w:rPr>
          <w:rFonts w:ascii="楷体" w:eastAsia="楷体" w:hAnsi="楷体" w:cs="Times New Roman"/>
          <w:sz w:val="32"/>
          <w:szCs w:val="28"/>
        </w:rPr>
        <w:t>年</w:t>
      </w:r>
      <w:r w:rsidR="00130E8A" w:rsidRPr="00130E8A">
        <w:rPr>
          <w:rFonts w:ascii="楷体" w:eastAsia="楷体" w:hAnsi="楷体" w:cs="Times New Roman" w:hint="eastAsia"/>
          <w:sz w:val="32"/>
          <w:szCs w:val="28"/>
        </w:rPr>
        <w:t>寒假</w:t>
      </w:r>
      <w:r w:rsidRPr="00130E8A">
        <w:rPr>
          <w:rFonts w:ascii="楷体" w:eastAsia="楷体" w:hAnsi="楷体" w:cs="Times New Roman"/>
          <w:sz w:val="32"/>
          <w:szCs w:val="28"/>
        </w:rPr>
        <w:t>社会实践选题申报表</w:t>
      </w:r>
    </w:p>
    <w:tbl>
      <w:tblPr>
        <w:tblW w:w="8660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86"/>
        <w:gridCol w:w="1067"/>
        <w:gridCol w:w="1297"/>
        <w:gridCol w:w="1152"/>
        <w:gridCol w:w="1584"/>
        <w:gridCol w:w="19"/>
        <w:gridCol w:w="126"/>
        <w:gridCol w:w="1729"/>
      </w:tblGrid>
      <w:tr w:rsidR="00130E8A" w:rsidRPr="005318C9" w14:paraId="174121D8" w14:textId="77777777" w:rsidTr="0066671B">
        <w:trPr>
          <w:cantSplit/>
          <w:trHeight w:val="434"/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DADB966" w14:textId="77777777" w:rsidR="00130E8A" w:rsidRPr="005318C9" w:rsidRDefault="00130E8A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选题名称</w:t>
            </w:r>
          </w:p>
        </w:tc>
        <w:tc>
          <w:tcPr>
            <w:tcW w:w="6974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ACFF6EF" w14:textId="77777777" w:rsidR="00130E8A" w:rsidRPr="005318C9" w:rsidRDefault="00130E8A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77C4E4F0" w14:textId="77777777" w:rsidTr="00130E8A">
        <w:trPr>
          <w:cantSplit/>
          <w:trHeight w:val="465"/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BC080D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选题类别</w:t>
            </w:r>
          </w:p>
        </w:tc>
        <w:tc>
          <w:tcPr>
            <w:tcW w:w="697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08DB77C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D73250" w:rsidRPr="005318C9" w14:paraId="151FA421" w14:textId="77777777" w:rsidTr="00130E8A">
        <w:trPr>
          <w:cantSplit/>
          <w:trHeight w:val="465"/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D06F57" w14:textId="40E19E5D" w:rsidR="00D73250" w:rsidRPr="005318C9" w:rsidRDefault="00D73250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是否申报校级重点团队</w:t>
            </w:r>
          </w:p>
        </w:tc>
        <w:tc>
          <w:tcPr>
            <w:tcW w:w="697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54C2476" w14:textId="0E508A46" w:rsidR="00D73250" w:rsidRPr="005318C9" w:rsidRDefault="00D73250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Yu Gothic" w:eastAsia="Yu Gothic" w:hAnsi="Yu Gothic" w:cs="Times New Roman" w:hint="eastAsia"/>
                <w:sz w:val="24"/>
                <w:szCs w:val="24"/>
              </w:rPr>
              <w:t>□</w:t>
            </w: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是</w:t>
            </w: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       </w:t>
            </w:r>
            <w:r>
              <w:rPr>
                <w:rFonts w:ascii="Yu Gothic" w:eastAsia="Yu Gothic" w:hAnsi="Yu Gothic" w:cs="Times New Roman" w:hint="eastAsia"/>
                <w:sz w:val="24"/>
                <w:szCs w:val="24"/>
              </w:rPr>
              <w:t>□</w:t>
            </w: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否</w:t>
            </w:r>
          </w:p>
        </w:tc>
      </w:tr>
      <w:tr w:rsidR="009E287E" w:rsidRPr="005318C9" w14:paraId="07ABC539" w14:textId="77777777" w:rsidTr="00130E8A">
        <w:trPr>
          <w:cantSplit/>
          <w:trHeight w:val="514"/>
          <w:jc w:val="center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78FC3AC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负责人</w:t>
            </w:r>
          </w:p>
        </w:tc>
        <w:tc>
          <w:tcPr>
            <w:tcW w:w="10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27A52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姓名</w:t>
            </w:r>
          </w:p>
        </w:tc>
        <w:tc>
          <w:tcPr>
            <w:tcW w:w="2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42B77A7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29A0FAB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学号</w:t>
            </w:r>
          </w:p>
        </w:tc>
        <w:tc>
          <w:tcPr>
            <w:tcW w:w="1874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4B57F055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3D07ED47" w14:textId="77777777" w:rsidTr="00130E8A">
        <w:trPr>
          <w:cantSplit/>
          <w:trHeight w:val="432"/>
          <w:jc w:val="center"/>
        </w:trPr>
        <w:tc>
          <w:tcPr>
            <w:tcW w:w="1686" w:type="dxa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3B9D51A" w14:textId="77777777" w:rsidR="009E287E" w:rsidRPr="005318C9" w:rsidRDefault="009E287E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12587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学院</w:t>
            </w:r>
          </w:p>
        </w:tc>
        <w:tc>
          <w:tcPr>
            <w:tcW w:w="2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7799923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EF4BF89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联系电话</w:t>
            </w:r>
          </w:p>
        </w:tc>
        <w:tc>
          <w:tcPr>
            <w:tcW w:w="1874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3E64D338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0146FAB9" w14:textId="77777777" w:rsidTr="00130E8A">
        <w:trPr>
          <w:cantSplit/>
          <w:trHeight w:val="403"/>
          <w:jc w:val="center"/>
        </w:trPr>
        <w:tc>
          <w:tcPr>
            <w:tcW w:w="1686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4267FC7" w14:textId="77777777" w:rsidR="009E287E" w:rsidRPr="005318C9" w:rsidRDefault="009E287E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400DDF9" w14:textId="6F4C905F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QQ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050437E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23A0ECB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邮箱</w:t>
            </w:r>
          </w:p>
        </w:tc>
        <w:tc>
          <w:tcPr>
            <w:tcW w:w="3458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856494D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1925E9" w:rsidRPr="005318C9" w14:paraId="7B4434F3" w14:textId="77777777" w:rsidTr="00130E8A">
        <w:trPr>
          <w:cantSplit/>
          <w:trHeight w:val="403"/>
          <w:jc w:val="center"/>
        </w:trPr>
        <w:tc>
          <w:tcPr>
            <w:tcW w:w="1686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6A98078" w14:textId="464FDA71" w:rsidR="001925E9" w:rsidRPr="005318C9" w:rsidRDefault="001925E9" w:rsidP="00F2172C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团队成员信息</w:t>
            </w:r>
          </w:p>
        </w:tc>
        <w:tc>
          <w:tcPr>
            <w:tcW w:w="10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24F10" w14:textId="366E203F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姓名</w:t>
            </w:r>
          </w:p>
        </w:tc>
        <w:tc>
          <w:tcPr>
            <w:tcW w:w="129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FFFFD" w14:textId="39D7E6A5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学号</w:t>
            </w:r>
          </w:p>
        </w:tc>
        <w:tc>
          <w:tcPr>
            <w:tcW w:w="115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C6B52" w14:textId="2AB80A54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学院</w:t>
            </w:r>
          </w:p>
        </w:tc>
        <w:tc>
          <w:tcPr>
            <w:tcW w:w="1729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87FDE" w14:textId="11DED0CF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邮箱</w:t>
            </w:r>
          </w:p>
        </w:tc>
        <w:tc>
          <w:tcPr>
            <w:tcW w:w="172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D8DFD88" w14:textId="2E194F30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>
              <w:rPr>
                <w:rFonts w:ascii="Times New Roman" w:eastAsia="仿宋_GB2312" w:hAnsi="Times New Roman" w:cs="Times New Roman" w:hint="eastAsia"/>
                <w:sz w:val="24"/>
                <w:szCs w:val="24"/>
              </w:rPr>
              <w:t>团队分工</w:t>
            </w:r>
          </w:p>
        </w:tc>
      </w:tr>
      <w:tr w:rsidR="001925E9" w:rsidRPr="005318C9" w14:paraId="40D5C1BE" w14:textId="77777777" w:rsidTr="00130E8A">
        <w:trPr>
          <w:cantSplit/>
          <w:trHeight w:val="403"/>
          <w:jc w:val="center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608CB2A" w14:textId="77777777" w:rsidR="001925E9" w:rsidRPr="005318C9" w:rsidRDefault="001925E9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6CFB7" w14:textId="6D8A5A7B" w:rsidR="001925E9" w:rsidRPr="005318C9" w:rsidRDefault="001925E9" w:rsidP="00130E8A">
            <w:pPr>
              <w:spacing w:line="560" w:lineRule="exact"/>
              <w:jc w:val="center"/>
              <w:rPr>
                <w:rFonts w:ascii="Times New Roman" w:eastAsia="仿宋_GB2312" w:hAnsi="Times New Roman" w:cs="Times New Roman" w:hint="eastAsia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B87EF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973E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F5ADD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7E900EF" w14:textId="0ABC8823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1925E9" w:rsidRPr="005318C9" w14:paraId="425F2012" w14:textId="77777777" w:rsidTr="00130E8A">
        <w:trPr>
          <w:cantSplit/>
          <w:trHeight w:val="403"/>
          <w:jc w:val="center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58D04C6" w14:textId="77777777" w:rsidR="001925E9" w:rsidRPr="005318C9" w:rsidRDefault="001925E9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CD249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BF065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21D2C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81393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E85E998" w14:textId="1AF6DA79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1925E9" w:rsidRPr="005318C9" w14:paraId="5FA9B8CA" w14:textId="77777777" w:rsidTr="00130E8A">
        <w:trPr>
          <w:cantSplit/>
          <w:trHeight w:val="403"/>
          <w:jc w:val="center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5969B62" w14:textId="77777777" w:rsidR="001925E9" w:rsidRPr="005318C9" w:rsidRDefault="001925E9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3AEC8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500A1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5EF64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28B1B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3CD8D11" w14:textId="2408B19D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1925E9" w:rsidRPr="005318C9" w14:paraId="6058F5D6" w14:textId="77777777" w:rsidTr="00130E8A">
        <w:trPr>
          <w:cantSplit/>
          <w:trHeight w:val="403"/>
          <w:jc w:val="center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31CE163" w14:textId="77777777" w:rsidR="001925E9" w:rsidRPr="005318C9" w:rsidRDefault="001925E9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F986A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6E151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EACDB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16A31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4BA0B86" w14:textId="4456C932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1925E9" w:rsidRPr="005318C9" w14:paraId="2A1D8140" w14:textId="77777777" w:rsidTr="00130E8A">
        <w:trPr>
          <w:cantSplit/>
          <w:trHeight w:val="403"/>
          <w:jc w:val="center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1C6AB5F" w14:textId="77777777" w:rsidR="001925E9" w:rsidRPr="005318C9" w:rsidRDefault="001925E9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93966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BC862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338A2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1E866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F70814F" w14:textId="5497CA8A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1925E9" w:rsidRPr="005318C9" w14:paraId="0BC4AC59" w14:textId="77777777" w:rsidTr="00130E8A">
        <w:trPr>
          <w:cantSplit/>
          <w:trHeight w:val="403"/>
          <w:jc w:val="center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B368232" w14:textId="77777777" w:rsidR="001925E9" w:rsidRPr="005318C9" w:rsidRDefault="001925E9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DA987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D9980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6AE46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C2E0F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6D88721" w14:textId="580EEFA3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1925E9" w:rsidRPr="005318C9" w14:paraId="0E0583FF" w14:textId="77777777" w:rsidTr="00130E8A">
        <w:trPr>
          <w:cantSplit/>
          <w:trHeight w:val="403"/>
          <w:jc w:val="center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89A7E89" w14:textId="77777777" w:rsidR="001925E9" w:rsidRPr="005318C9" w:rsidRDefault="001925E9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9F50AC3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8AAAF22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70D9274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21D1C98" w14:textId="77777777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72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EB84395" w14:textId="21DE2423" w:rsidR="001925E9" w:rsidRPr="005318C9" w:rsidRDefault="001925E9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76C33548" w14:textId="77777777" w:rsidTr="00130E8A">
        <w:trPr>
          <w:cantSplit/>
          <w:trHeight w:val="313"/>
          <w:jc w:val="center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B0D4654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指导教师</w:t>
            </w:r>
          </w:p>
        </w:tc>
        <w:tc>
          <w:tcPr>
            <w:tcW w:w="106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FC40E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姓名</w:t>
            </w:r>
          </w:p>
        </w:tc>
        <w:tc>
          <w:tcPr>
            <w:tcW w:w="2449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1339F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65DE2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职务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/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职称</w:t>
            </w:r>
          </w:p>
        </w:tc>
        <w:tc>
          <w:tcPr>
            <w:tcW w:w="185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30CA282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49509518" w14:textId="77777777" w:rsidTr="00130E8A">
        <w:trPr>
          <w:cantSplit/>
          <w:trHeight w:val="313"/>
          <w:jc w:val="center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9E0061D" w14:textId="77777777" w:rsidR="009E287E" w:rsidRPr="005318C9" w:rsidRDefault="009E287E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76338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学院</w:t>
            </w:r>
          </w:p>
        </w:tc>
        <w:tc>
          <w:tcPr>
            <w:tcW w:w="2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64FA2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9D018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邮箱</w:t>
            </w:r>
          </w:p>
        </w:tc>
        <w:tc>
          <w:tcPr>
            <w:tcW w:w="18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A1052D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15FA6B5B" w14:textId="77777777" w:rsidTr="00130E8A">
        <w:trPr>
          <w:cantSplit/>
          <w:trHeight w:val="313"/>
          <w:jc w:val="center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3749C67" w14:textId="77777777" w:rsidR="009E287E" w:rsidRPr="005318C9" w:rsidRDefault="009E287E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0D75D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姓名</w:t>
            </w:r>
          </w:p>
        </w:tc>
        <w:tc>
          <w:tcPr>
            <w:tcW w:w="2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2CA41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5CD52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职务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/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职称</w:t>
            </w:r>
          </w:p>
        </w:tc>
        <w:tc>
          <w:tcPr>
            <w:tcW w:w="18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96294FC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2E9DCF75" w14:textId="77777777" w:rsidTr="00130E8A">
        <w:trPr>
          <w:cantSplit/>
          <w:trHeight w:val="313"/>
          <w:jc w:val="center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2F53370" w14:textId="77777777" w:rsidR="009E287E" w:rsidRPr="005318C9" w:rsidRDefault="009E287E" w:rsidP="009C7D60">
            <w:pPr>
              <w:spacing w:line="560" w:lineRule="exact"/>
              <w:ind w:firstLineChars="200" w:firstLine="480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3C31E10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学院</w:t>
            </w:r>
          </w:p>
        </w:tc>
        <w:tc>
          <w:tcPr>
            <w:tcW w:w="2449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F652580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65C8999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邮箱</w:t>
            </w:r>
          </w:p>
        </w:tc>
        <w:tc>
          <w:tcPr>
            <w:tcW w:w="185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7179438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03C18F03" w14:textId="77777777" w:rsidTr="00130E8A">
        <w:trPr>
          <w:cantSplit/>
          <w:trHeight w:val="313"/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72C8E4C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实践时间</w:t>
            </w:r>
          </w:p>
        </w:tc>
        <w:tc>
          <w:tcPr>
            <w:tcW w:w="3516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BEECD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4E53E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实践地点</w:t>
            </w:r>
          </w:p>
        </w:tc>
        <w:tc>
          <w:tcPr>
            <w:tcW w:w="1855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03B7343" w14:textId="77777777" w:rsidR="009E287E" w:rsidRPr="005318C9" w:rsidRDefault="009E287E" w:rsidP="00A53D06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02FB8B61" w14:textId="77777777" w:rsidTr="00130E8A">
        <w:trPr>
          <w:trHeight w:val="1039"/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A2B7179" w14:textId="05E887B9" w:rsidR="009E287E" w:rsidRPr="00D50391" w:rsidRDefault="009E287E" w:rsidP="00D50391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D50391">
              <w:rPr>
                <w:rFonts w:ascii="Times New Roman" w:eastAsia="仿宋_GB2312" w:hAnsi="Times New Roman" w:cs="Times New Roman"/>
                <w:sz w:val="24"/>
                <w:szCs w:val="24"/>
              </w:rPr>
              <w:t>选题背景</w:t>
            </w:r>
          </w:p>
        </w:tc>
        <w:tc>
          <w:tcPr>
            <w:tcW w:w="697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1FAD1473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4DF647B5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7C29D2FA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6B8FB40F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3E52E23C" w14:textId="77777777" w:rsidTr="00130E8A">
        <w:trPr>
          <w:trHeight w:val="1820"/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0B8314B" w14:textId="03AAA8C4" w:rsidR="009E287E" w:rsidRPr="00D50391" w:rsidRDefault="009E287E" w:rsidP="00D50391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D50391">
              <w:rPr>
                <w:rFonts w:ascii="Times New Roman" w:eastAsia="仿宋_GB2312" w:hAnsi="Times New Roman" w:cs="Times New Roman"/>
                <w:sz w:val="24"/>
                <w:szCs w:val="24"/>
              </w:rPr>
              <w:lastRenderedPageBreak/>
              <w:t>实践方案</w:t>
            </w:r>
          </w:p>
        </w:tc>
        <w:tc>
          <w:tcPr>
            <w:tcW w:w="697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7547E50C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622AF3F8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24DE5F9D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0206E0CE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5CEAFF59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68D0B0A6" w14:textId="77777777" w:rsidTr="00130E8A">
        <w:trPr>
          <w:trHeight w:val="1117"/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5372BD" w14:textId="6C3BB83F" w:rsidR="009E287E" w:rsidRPr="00D50391" w:rsidRDefault="009E287E" w:rsidP="00D50391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D50391">
              <w:rPr>
                <w:rFonts w:ascii="Times New Roman" w:eastAsia="仿宋_GB2312" w:hAnsi="Times New Roman" w:cs="Times New Roman"/>
                <w:sz w:val="24"/>
                <w:szCs w:val="24"/>
              </w:rPr>
              <w:t>预期目标</w:t>
            </w:r>
          </w:p>
        </w:tc>
        <w:tc>
          <w:tcPr>
            <w:tcW w:w="697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3565B0A6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1936B10A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62329337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494682DE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311748FB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65577FDA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4C3A9318" w14:textId="77777777" w:rsidTr="00130E8A">
        <w:trPr>
          <w:trHeight w:val="1117"/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915C412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项目基础</w:t>
            </w:r>
          </w:p>
        </w:tc>
        <w:tc>
          <w:tcPr>
            <w:tcW w:w="697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430FB25E" w14:textId="77777777" w:rsidR="009E287E" w:rsidRPr="005318C9" w:rsidRDefault="009E287E" w:rsidP="009C7D60">
            <w:pPr>
              <w:spacing w:line="560" w:lineRule="exac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</w:tc>
      </w:tr>
      <w:tr w:rsidR="009E287E" w:rsidRPr="005318C9" w14:paraId="1EF1E3F3" w14:textId="77777777" w:rsidTr="00130E8A">
        <w:trPr>
          <w:cantSplit/>
          <w:trHeight w:val="1960"/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E29DC7A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学院团委</w:t>
            </w:r>
          </w:p>
          <w:p w14:paraId="26FC2F94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审核意见</w:t>
            </w:r>
          </w:p>
        </w:tc>
        <w:tc>
          <w:tcPr>
            <w:tcW w:w="697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33BA12F7" w14:textId="77777777" w:rsidR="009E287E" w:rsidRPr="005318C9" w:rsidRDefault="009E287E" w:rsidP="009C7D60">
            <w:pPr>
              <w:spacing w:line="560" w:lineRule="exact"/>
              <w:ind w:right="960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04764B2D" w14:textId="77777777" w:rsidR="009E287E" w:rsidRPr="005318C9" w:rsidRDefault="009E287E" w:rsidP="009C7D60">
            <w:pPr>
              <w:spacing w:line="560" w:lineRule="exact"/>
              <w:ind w:right="1200" w:firstLineChars="200" w:firstLine="480"/>
              <w:jc w:val="righ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492EAEBA" w14:textId="77777777" w:rsidR="009E287E" w:rsidRPr="005318C9" w:rsidRDefault="009E287E" w:rsidP="009C7D60">
            <w:pPr>
              <w:spacing w:line="560" w:lineRule="exact"/>
              <w:ind w:firstLineChars="200" w:firstLine="480"/>
              <w:jc w:val="righ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  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年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月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日</w:t>
            </w:r>
          </w:p>
        </w:tc>
      </w:tr>
      <w:tr w:rsidR="009E287E" w:rsidRPr="005318C9" w14:paraId="4C67B887" w14:textId="77777777" w:rsidTr="00130E8A">
        <w:trPr>
          <w:cantSplit/>
          <w:trHeight w:val="1421"/>
          <w:jc w:val="center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0C2949A" w14:textId="77777777" w:rsidR="009E287E" w:rsidRPr="005318C9" w:rsidRDefault="009E287E" w:rsidP="009C7D60">
            <w:pPr>
              <w:spacing w:line="560" w:lineRule="exact"/>
              <w:jc w:val="center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专家评审意见</w:t>
            </w:r>
          </w:p>
        </w:tc>
        <w:tc>
          <w:tcPr>
            <w:tcW w:w="6974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03CBC20C" w14:textId="77777777" w:rsidR="009E287E" w:rsidRPr="005318C9" w:rsidRDefault="009E287E" w:rsidP="009C7D60">
            <w:pPr>
              <w:spacing w:line="560" w:lineRule="exact"/>
              <w:ind w:firstLineChars="200" w:firstLine="480"/>
              <w:jc w:val="righ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3AE001A1" w14:textId="77777777" w:rsidR="009E287E" w:rsidRPr="005318C9" w:rsidRDefault="009E287E" w:rsidP="009C7D60">
            <w:pPr>
              <w:spacing w:line="560" w:lineRule="exact"/>
              <w:ind w:firstLineChars="200" w:firstLine="480"/>
              <w:jc w:val="righ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</w:p>
          <w:p w14:paraId="3EAB4AF7" w14:textId="77777777" w:rsidR="009E287E" w:rsidRPr="005318C9" w:rsidRDefault="009E287E" w:rsidP="009C7D60">
            <w:pPr>
              <w:spacing w:line="560" w:lineRule="exact"/>
              <w:ind w:firstLineChars="200" w:firstLine="480"/>
              <w:jc w:val="right"/>
              <w:rPr>
                <w:rFonts w:ascii="Times New Roman" w:eastAsia="仿宋_GB2312" w:hAnsi="Times New Roman" w:cs="Times New Roman"/>
                <w:sz w:val="24"/>
                <w:szCs w:val="24"/>
              </w:rPr>
            </w:pP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年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 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月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 xml:space="preserve">  </w:t>
            </w:r>
            <w:r w:rsidRPr="005318C9">
              <w:rPr>
                <w:rFonts w:ascii="Times New Roman" w:eastAsia="仿宋_GB2312" w:hAnsi="Times New Roman" w:cs="Times New Roman"/>
                <w:sz w:val="24"/>
                <w:szCs w:val="24"/>
              </w:rPr>
              <w:t>日</w:t>
            </w:r>
          </w:p>
        </w:tc>
      </w:tr>
    </w:tbl>
    <w:p w14:paraId="35CBDEC9" w14:textId="00EE63DD" w:rsidR="009E287E" w:rsidRPr="005318C9" w:rsidRDefault="009E287E" w:rsidP="009E287E">
      <w:pPr>
        <w:widowControl/>
        <w:spacing w:line="560" w:lineRule="exact"/>
        <w:jc w:val="left"/>
        <w:rPr>
          <w:rStyle w:val="fontstyle01"/>
          <w:rFonts w:ascii="Times New Roman" w:eastAsia="黑体" w:hAnsi="Times New Roman" w:cs="Times New Roman" w:hint="default"/>
        </w:rPr>
      </w:pPr>
    </w:p>
    <w:sectPr w:rsidR="009E287E" w:rsidRPr="005318C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8A7F2" w14:textId="77777777" w:rsidR="007B7E5B" w:rsidRDefault="007B7E5B" w:rsidP="0095364F">
      <w:r>
        <w:separator/>
      </w:r>
    </w:p>
  </w:endnote>
  <w:endnote w:type="continuationSeparator" w:id="0">
    <w:p w14:paraId="22C89246" w14:textId="77777777" w:rsidR="007B7E5B" w:rsidRDefault="007B7E5B" w:rsidP="009536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EE7C58" w14:textId="77777777" w:rsidR="007B7E5B" w:rsidRDefault="007B7E5B" w:rsidP="0095364F">
      <w:r>
        <w:separator/>
      </w:r>
    </w:p>
  </w:footnote>
  <w:footnote w:type="continuationSeparator" w:id="0">
    <w:p w14:paraId="5129F337" w14:textId="77777777" w:rsidR="007B7E5B" w:rsidRDefault="007B7E5B" w:rsidP="0095364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zNDQyszA1MTczNDdW0lEKTi0uzszPAymwrAUAL6XWpywAAAA="/>
  </w:docVars>
  <w:rsids>
    <w:rsidRoot w:val="02E275DB"/>
    <w:rsid w:val="00000AC6"/>
    <w:rsid w:val="000044D6"/>
    <w:rsid w:val="000363E8"/>
    <w:rsid w:val="0004128B"/>
    <w:rsid w:val="0004378C"/>
    <w:rsid w:val="00067D06"/>
    <w:rsid w:val="000770C2"/>
    <w:rsid w:val="00082228"/>
    <w:rsid w:val="000A082C"/>
    <w:rsid w:val="000F5A8A"/>
    <w:rsid w:val="00130E8A"/>
    <w:rsid w:val="0013429B"/>
    <w:rsid w:val="00141987"/>
    <w:rsid w:val="00180C84"/>
    <w:rsid w:val="001925E9"/>
    <w:rsid w:val="001A6D7D"/>
    <w:rsid w:val="001E1DC5"/>
    <w:rsid w:val="001E3946"/>
    <w:rsid w:val="001F5AE9"/>
    <w:rsid w:val="00203E49"/>
    <w:rsid w:val="00207ABB"/>
    <w:rsid w:val="00207DBF"/>
    <w:rsid w:val="00213DD5"/>
    <w:rsid w:val="00227D99"/>
    <w:rsid w:val="00234635"/>
    <w:rsid w:val="00236ED2"/>
    <w:rsid w:val="00240180"/>
    <w:rsid w:val="00245EFF"/>
    <w:rsid w:val="00247DE1"/>
    <w:rsid w:val="00252881"/>
    <w:rsid w:val="00255FB2"/>
    <w:rsid w:val="002653ED"/>
    <w:rsid w:val="002730DE"/>
    <w:rsid w:val="0027620B"/>
    <w:rsid w:val="002B089C"/>
    <w:rsid w:val="002B3DEB"/>
    <w:rsid w:val="002D5756"/>
    <w:rsid w:val="002E20CB"/>
    <w:rsid w:val="002F2551"/>
    <w:rsid w:val="00312A64"/>
    <w:rsid w:val="00315B16"/>
    <w:rsid w:val="0033237F"/>
    <w:rsid w:val="00337A64"/>
    <w:rsid w:val="00343F91"/>
    <w:rsid w:val="003618CB"/>
    <w:rsid w:val="00367C5D"/>
    <w:rsid w:val="003714B4"/>
    <w:rsid w:val="00373B08"/>
    <w:rsid w:val="0039478D"/>
    <w:rsid w:val="003A1794"/>
    <w:rsid w:val="003C0DF5"/>
    <w:rsid w:val="003C5612"/>
    <w:rsid w:val="003C67D3"/>
    <w:rsid w:val="003F4B72"/>
    <w:rsid w:val="00423EF1"/>
    <w:rsid w:val="004423E5"/>
    <w:rsid w:val="00453E7F"/>
    <w:rsid w:val="00457D64"/>
    <w:rsid w:val="00463EF4"/>
    <w:rsid w:val="004725E9"/>
    <w:rsid w:val="0047517B"/>
    <w:rsid w:val="004837F8"/>
    <w:rsid w:val="00485C2D"/>
    <w:rsid w:val="0048670E"/>
    <w:rsid w:val="0049092B"/>
    <w:rsid w:val="004B278E"/>
    <w:rsid w:val="004B6DCA"/>
    <w:rsid w:val="004C24C8"/>
    <w:rsid w:val="004C2CB5"/>
    <w:rsid w:val="004C37E5"/>
    <w:rsid w:val="004F22F2"/>
    <w:rsid w:val="004F34EC"/>
    <w:rsid w:val="005000B8"/>
    <w:rsid w:val="00540BAF"/>
    <w:rsid w:val="00540F6A"/>
    <w:rsid w:val="00550260"/>
    <w:rsid w:val="00565127"/>
    <w:rsid w:val="005752DD"/>
    <w:rsid w:val="00575B0B"/>
    <w:rsid w:val="00590477"/>
    <w:rsid w:val="005A42D5"/>
    <w:rsid w:val="005B2DCE"/>
    <w:rsid w:val="005C2ED7"/>
    <w:rsid w:val="005C5B67"/>
    <w:rsid w:val="005D4FF7"/>
    <w:rsid w:val="005F5408"/>
    <w:rsid w:val="005F6E54"/>
    <w:rsid w:val="006049B9"/>
    <w:rsid w:val="00623C20"/>
    <w:rsid w:val="006359F8"/>
    <w:rsid w:val="00636DB2"/>
    <w:rsid w:val="00637006"/>
    <w:rsid w:val="0066230D"/>
    <w:rsid w:val="00683D5A"/>
    <w:rsid w:val="006C2F89"/>
    <w:rsid w:val="006E0EDD"/>
    <w:rsid w:val="006E5324"/>
    <w:rsid w:val="006F28E9"/>
    <w:rsid w:val="00710135"/>
    <w:rsid w:val="0071188C"/>
    <w:rsid w:val="00716DE4"/>
    <w:rsid w:val="00747CB7"/>
    <w:rsid w:val="0077323E"/>
    <w:rsid w:val="00782747"/>
    <w:rsid w:val="00784F0B"/>
    <w:rsid w:val="007A1CBD"/>
    <w:rsid w:val="007A1F47"/>
    <w:rsid w:val="007A205B"/>
    <w:rsid w:val="007B7E5B"/>
    <w:rsid w:val="007D463F"/>
    <w:rsid w:val="007E3B24"/>
    <w:rsid w:val="00806741"/>
    <w:rsid w:val="00810129"/>
    <w:rsid w:val="008161F1"/>
    <w:rsid w:val="008378DD"/>
    <w:rsid w:val="0085024B"/>
    <w:rsid w:val="00853BC2"/>
    <w:rsid w:val="00853BEE"/>
    <w:rsid w:val="00864C97"/>
    <w:rsid w:val="00874D25"/>
    <w:rsid w:val="008B7DEC"/>
    <w:rsid w:val="008F2B6B"/>
    <w:rsid w:val="008F7BBD"/>
    <w:rsid w:val="00904DD4"/>
    <w:rsid w:val="00952E31"/>
    <w:rsid w:val="0095364F"/>
    <w:rsid w:val="009807EA"/>
    <w:rsid w:val="009826C1"/>
    <w:rsid w:val="00987EBE"/>
    <w:rsid w:val="009A68B8"/>
    <w:rsid w:val="009E287E"/>
    <w:rsid w:val="009E6009"/>
    <w:rsid w:val="00A009D3"/>
    <w:rsid w:val="00A12C55"/>
    <w:rsid w:val="00A20333"/>
    <w:rsid w:val="00A2082C"/>
    <w:rsid w:val="00A347CB"/>
    <w:rsid w:val="00A44EB8"/>
    <w:rsid w:val="00A47D64"/>
    <w:rsid w:val="00A53D06"/>
    <w:rsid w:val="00A65E11"/>
    <w:rsid w:val="00AA136F"/>
    <w:rsid w:val="00AA2018"/>
    <w:rsid w:val="00AD0456"/>
    <w:rsid w:val="00AD0758"/>
    <w:rsid w:val="00AE1ED4"/>
    <w:rsid w:val="00AF6CDD"/>
    <w:rsid w:val="00B0241D"/>
    <w:rsid w:val="00B156F1"/>
    <w:rsid w:val="00B4355A"/>
    <w:rsid w:val="00B547FB"/>
    <w:rsid w:val="00B737E8"/>
    <w:rsid w:val="00B90582"/>
    <w:rsid w:val="00B909CF"/>
    <w:rsid w:val="00B9470B"/>
    <w:rsid w:val="00BA5DD0"/>
    <w:rsid w:val="00BB02F3"/>
    <w:rsid w:val="00BD0639"/>
    <w:rsid w:val="00BF19BA"/>
    <w:rsid w:val="00C22322"/>
    <w:rsid w:val="00C2431A"/>
    <w:rsid w:val="00C42AED"/>
    <w:rsid w:val="00C44124"/>
    <w:rsid w:val="00C53CE7"/>
    <w:rsid w:val="00C55145"/>
    <w:rsid w:val="00C925D7"/>
    <w:rsid w:val="00CA4755"/>
    <w:rsid w:val="00CA4F2E"/>
    <w:rsid w:val="00CA6363"/>
    <w:rsid w:val="00CA7D63"/>
    <w:rsid w:val="00CB2DDE"/>
    <w:rsid w:val="00CC10E4"/>
    <w:rsid w:val="00CE63B4"/>
    <w:rsid w:val="00CE7164"/>
    <w:rsid w:val="00D24C5C"/>
    <w:rsid w:val="00D253BA"/>
    <w:rsid w:val="00D25B60"/>
    <w:rsid w:val="00D426D7"/>
    <w:rsid w:val="00D50391"/>
    <w:rsid w:val="00D73250"/>
    <w:rsid w:val="00D7752F"/>
    <w:rsid w:val="00DC0708"/>
    <w:rsid w:val="00DC6AFF"/>
    <w:rsid w:val="00E003BA"/>
    <w:rsid w:val="00E0691E"/>
    <w:rsid w:val="00E20389"/>
    <w:rsid w:val="00E2608F"/>
    <w:rsid w:val="00E34DEC"/>
    <w:rsid w:val="00E4751A"/>
    <w:rsid w:val="00E67FBA"/>
    <w:rsid w:val="00E76A5A"/>
    <w:rsid w:val="00E813F5"/>
    <w:rsid w:val="00EB4402"/>
    <w:rsid w:val="00ED030D"/>
    <w:rsid w:val="00EE2952"/>
    <w:rsid w:val="00EE29B5"/>
    <w:rsid w:val="00EE62F0"/>
    <w:rsid w:val="00EF7373"/>
    <w:rsid w:val="00F01D02"/>
    <w:rsid w:val="00F2172C"/>
    <w:rsid w:val="00F21862"/>
    <w:rsid w:val="00F23720"/>
    <w:rsid w:val="00F74FE8"/>
    <w:rsid w:val="00F95A40"/>
    <w:rsid w:val="00FB29EF"/>
    <w:rsid w:val="00FC6DCF"/>
    <w:rsid w:val="00FC71A2"/>
    <w:rsid w:val="00FE46A9"/>
    <w:rsid w:val="00FF3941"/>
    <w:rsid w:val="02E275DB"/>
    <w:rsid w:val="0EAA71FF"/>
    <w:rsid w:val="17964FE9"/>
    <w:rsid w:val="2BF76069"/>
    <w:rsid w:val="374B2B92"/>
    <w:rsid w:val="651C5C02"/>
    <w:rsid w:val="6B665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5BECDB"/>
  <w15:docId w15:val="{D16EBB19-7C2A-4761-83E4-DE844875C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pPr>
      <w:jc w:val="left"/>
    </w:pPr>
  </w:style>
  <w:style w:type="paragraph" w:styleId="a5">
    <w:name w:val="Balloon Text"/>
    <w:basedOn w:val="a"/>
    <w:link w:val="a6"/>
    <w:rPr>
      <w:sz w:val="18"/>
      <w:szCs w:val="18"/>
    </w:rPr>
  </w:style>
  <w:style w:type="paragraph" w:styleId="a7">
    <w:name w:val="footer"/>
    <w:basedOn w:val="a"/>
    <w:link w:val="a8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rPr>
      <w:b/>
      <w:bCs/>
    </w:rPr>
  </w:style>
  <w:style w:type="character" w:styleId="ad">
    <w:name w:val="annotation reference"/>
    <w:basedOn w:val="a0"/>
    <w:qFormat/>
    <w:rPr>
      <w:sz w:val="21"/>
      <w:szCs w:val="21"/>
    </w:rPr>
  </w:style>
  <w:style w:type="paragraph" w:styleId="ae">
    <w:name w:val="List Paragraph"/>
    <w:basedOn w:val="a"/>
    <w:uiPriority w:val="34"/>
    <w:qFormat/>
    <w:pPr>
      <w:ind w:firstLineChars="200" w:firstLine="420"/>
    </w:pPr>
  </w:style>
  <w:style w:type="character" w:customStyle="1" w:styleId="aa">
    <w:name w:val="页眉 字符"/>
    <w:basedOn w:val="a0"/>
    <w:link w:val="a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页脚 字符"/>
    <w:basedOn w:val="a0"/>
    <w:link w:val="a7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批注文字 字符"/>
    <w:basedOn w:val="a0"/>
    <w:link w:val="a3"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ac">
    <w:name w:val="批注主题 字符"/>
    <w:basedOn w:val="a4"/>
    <w:link w:val="ab"/>
    <w:qFormat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a6">
    <w:name w:val="批注框文本 字符"/>
    <w:basedOn w:val="a0"/>
    <w:link w:val="a5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ntstyle01">
    <w:name w:val="fontstyle01"/>
    <w:basedOn w:val="a0"/>
    <w:rsid w:val="009E287E"/>
    <w:rPr>
      <w:rFonts w:ascii="仿宋_GB2312" w:eastAsia="仿宋_GB2312" w:hint="eastAsia"/>
      <w:b w:val="0"/>
      <w:bCs w:val="0"/>
      <w:i w:val="0"/>
      <w:iCs w:val="0"/>
      <w:color w:val="000000"/>
      <w:sz w:val="32"/>
      <w:szCs w:val="32"/>
    </w:rPr>
  </w:style>
  <w:style w:type="paragraph" w:styleId="af">
    <w:name w:val="Revision"/>
    <w:hidden/>
    <w:uiPriority w:val="99"/>
    <w:semiHidden/>
    <w:rsid w:val="00AA2018"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9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1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2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6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49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8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8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8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30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62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80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2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1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89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0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44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5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72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6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8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0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71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40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5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95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2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5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40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2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0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8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6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0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0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76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87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7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8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4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40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5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4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66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2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4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44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7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3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3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4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7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0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4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9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9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9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40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6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5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42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9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7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0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3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9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3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8</Words>
  <Characters>278</Characters>
  <Application>Microsoft Office Word</Application>
  <DocSecurity>0</DocSecurity>
  <Lines>2</Lines>
  <Paragraphs>1</Paragraphs>
  <ScaleCrop>false</ScaleCrop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婧怡</dc:creator>
  <cp:lastModifiedBy>283688319@qq.com</cp:lastModifiedBy>
  <cp:revision>5</cp:revision>
  <dcterms:created xsi:type="dcterms:W3CDTF">2022-05-25T08:23:00Z</dcterms:created>
  <dcterms:modified xsi:type="dcterms:W3CDTF">2023-12-08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92</vt:lpwstr>
  </property>
</Properties>
</file>